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B48F2B" w14:textId="77777777" w:rsidR="006450DD" w:rsidRDefault="001079C6">
      <w:r>
        <w:rPr>
          <w:noProof/>
        </w:rPr>
        <w:drawing>
          <wp:inline distT="0" distB="0" distL="0" distR="0" wp14:anchorId="3C1FD27C" wp14:editId="2BDAA901">
            <wp:extent cx="8094980" cy="5647928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xtendedFig1.tif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79" r="24537" b="4820"/>
                    <a:stretch/>
                  </pic:blipFill>
                  <pic:spPr bwMode="auto">
                    <a:xfrm>
                      <a:off x="0" y="0"/>
                      <a:ext cx="8107383" cy="56565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E5517F" w14:textId="65020BAB" w:rsidR="001079C6" w:rsidRDefault="001079C6">
      <w:pPr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Extended Data </w:t>
      </w:r>
      <w:r w:rsidRPr="00445223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ig. 1.</w:t>
      </w:r>
      <w:r w:rsidRPr="00445223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445223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P</w:t>
      </w:r>
      <w:r w:rsidR="002E592B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resent</w:t>
      </w:r>
      <w:r w:rsidRPr="00445223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forest type </w:t>
      </w:r>
      <w:r w:rsidR="002E592B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distribution </w:t>
      </w:r>
      <w:r w:rsidR="00625AE2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in percent area </w:t>
      </w:r>
      <w:r w:rsidRPr="00445223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in the West and Boreal regions.</w:t>
      </w:r>
      <w:r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br w:type="page"/>
      </w:r>
    </w:p>
    <w:p w14:paraId="197425B1" w14:textId="77777777" w:rsidR="001079C6" w:rsidRDefault="001079C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E92498D" wp14:editId="4D1C9D49">
            <wp:extent cx="8229600" cy="45827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xtendedFig2.t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58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6C5C1" w14:textId="31E14120" w:rsidR="001079C6" w:rsidRPr="00445223" w:rsidRDefault="001079C6" w:rsidP="001079C6">
      <w:pPr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xtended Data </w:t>
      </w:r>
      <w:r w:rsidRPr="00445223">
        <w:rPr>
          <w:rFonts w:ascii="Times New Roman" w:hAnsi="Times New Roman" w:cs="Times New Roman"/>
          <w:b/>
          <w:bCs/>
          <w:sz w:val="24"/>
          <w:szCs w:val="24"/>
        </w:rPr>
        <w:t>Fig. 2.</w:t>
      </w:r>
      <w:r w:rsidRPr="00445223">
        <w:rPr>
          <w:rFonts w:ascii="Times New Roman" w:hAnsi="Times New Roman" w:cs="Times New Roman"/>
          <w:sz w:val="24"/>
          <w:szCs w:val="24"/>
        </w:rPr>
        <w:t> </w:t>
      </w:r>
      <w:r w:rsidR="00625AE2" w:rsidRPr="00445223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P</w:t>
      </w:r>
      <w:r w:rsidR="00625AE2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resent</w:t>
      </w:r>
      <w:r w:rsidR="00625AE2" w:rsidRPr="00445223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forest type </w:t>
      </w:r>
      <w:r w:rsidR="00625AE2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distribution in percent area </w:t>
      </w:r>
      <w:r w:rsidRPr="00445223">
        <w:rPr>
          <w:rFonts w:ascii="Times New Roman" w:hAnsi="Times New Roman" w:cs="Times New Roman"/>
          <w:b/>
          <w:bCs/>
          <w:sz w:val="24"/>
          <w:szCs w:val="24"/>
        </w:rPr>
        <w:t>in the East region.</w:t>
      </w:r>
    </w:p>
    <w:p w14:paraId="256D3769" w14:textId="77777777" w:rsidR="001079C6" w:rsidRDefault="001079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3255ABE" w14:textId="0F97E7A3" w:rsidR="004F39F4" w:rsidRDefault="004F39F4">
      <w:pPr>
        <w:rPr>
          <w:rStyle w:val="CommentReference"/>
        </w:rPr>
      </w:pPr>
      <w:r>
        <w:rPr>
          <w:noProof/>
          <w:sz w:val="16"/>
          <w:szCs w:val="16"/>
        </w:rPr>
        <w:lastRenderedPageBreak/>
        <w:drawing>
          <wp:inline distT="0" distB="0" distL="0" distR="0" wp14:anchorId="519E1D73" wp14:editId="76BB18AA">
            <wp:extent cx="6910705" cy="4890284"/>
            <wp:effectExtent l="0" t="0" r="444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xtendedFig_ratio.t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9590" cy="493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82944" w14:textId="447E7A44" w:rsidR="000D7776" w:rsidRDefault="006A442F">
      <w:pPr>
        <w:rPr>
          <w:rStyle w:val="normaltextrun"/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sectPr w:rsidR="000D7776" w:rsidSect="001079C6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  <w:r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Extended Data </w:t>
      </w:r>
      <w:r w:rsidRPr="00445223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ig. 3. a</w:t>
      </w:r>
      <w:r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,</w:t>
      </w:r>
      <w:r w:rsidRPr="00445223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Variable importance based on the Gini impurity for the ratio of forest migration velocity to tree species migration velocity. </w:t>
      </w:r>
      <w:r w:rsidRPr="00445223">
        <w:rPr>
          <w:rFonts w:ascii="Times New Roman" w:eastAsia="Times New Roman" w:hAnsi="Times New Roman" w:cs="Times New Roman"/>
          <w:b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Pr="00445223">
        <w:rPr>
          <w:rFonts w:ascii="Times New Roman" w:eastAsia="Times New Roman" w:hAnsi="Times New Roman" w:cs="Times New Roman"/>
          <w:b/>
          <w:sz w:val="24"/>
          <w:szCs w:val="24"/>
        </w:rPr>
        <w:t xml:space="preserve"> the distribution of tree species evenness. </w:t>
      </w:r>
      <w:r w:rsidRPr="00445223">
        <w:rPr>
          <w:rFonts w:ascii="Times New Roman" w:eastAsia="Times New Roman" w:hAnsi="Times New Roman" w:cs="Times New Roman"/>
          <w:sz w:val="24"/>
          <w:szCs w:val="24"/>
        </w:rPr>
        <w:t xml:space="preserve">It is the average of past (1970-1999) and present (2000-2019). </w:t>
      </w:r>
      <w:r w:rsidRPr="00445223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c</w:t>
      </w:r>
      <w:r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,</w:t>
      </w:r>
      <w:r w:rsidRPr="00445223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the distribution of climate change.</w:t>
      </w:r>
      <w:r w:rsidRPr="00445223">
        <w:rPr>
          <w:rStyle w:val="normaltextrun"/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It is </w:t>
      </w:r>
      <w:r w:rsidR="0089051B">
        <w:rPr>
          <w:rStyle w:val="normaltextrun"/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an</w:t>
      </w:r>
      <w:r w:rsidRPr="00445223">
        <w:rPr>
          <w:rStyle w:val="normaltextrun"/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aggregated indicator of</w:t>
      </w:r>
      <w:r w:rsidR="0089051B">
        <w:rPr>
          <w:rStyle w:val="normaltextrun"/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temporal</w:t>
      </w:r>
      <w:r w:rsidRPr="00445223">
        <w:rPr>
          <w:rStyle w:val="normaltextrun"/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</w:t>
      </w:r>
      <w:r w:rsidRPr="00445223">
        <w:rPr>
          <w:rFonts w:ascii="Times New Roman" w:eastAsia="Times New Roman" w:hAnsi="Times New Roman" w:cs="Times New Roman"/>
          <w:sz w:val="24"/>
          <w:szCs w:val="24"/>
        </w:rPr>
        <w:t>changes in</w:t>
      </w:r>
      <w:r w:rsidR="0089051B">
        <w:rPr>
          <w:rFonts w:ascii="Times New Roman" w:eastAsia="Times New Roman" w:hAnsi="Times New Roman" w:cs="Times New Roman"/>
          <w:sz w:val="24"/>
          <w:szCs w:val="24"/>
        </w:rPr>
        <w:t xml:space="preserve"> the top nine</w:t>
      </w:r>
      <w:r w:rsidRPr="00445223">
        <w:rPr>
          <w:rFonts w:ascii="Times New Roman" w:eastAsia="Times New Roman" w:hAnsi="Times New Roman" w:cs="Times New Roman"/>
          <w:sz w:val="24"/>
          <w:szCs w:val="24"/>
        </w:rPr>
        <w:t xml:space="preserve"> bioclimate variables </w:t>
      </w:r>
      <w:r w:rsidR="0089051B">
        <w:rPr>
          <w:rFonts w:ascii="Times New Roman" w:eastAsia="Times New Roman" w:hAnsi="Times New Roman" w:cs="Times New Roman"/>
          <w:sz w:val="24"/>
          <w:szCs w:val="24"/>
        </w:rPr>
        <w:t>in terms of</w:t>
      </w:r>
      <w:r w:rsidRPr="00445223">
        <w:rPr>
          <w:rFonts w:ascii="Times New Roman" w:eastAsia="Times New Roman" w:hAnsi="Times New Roman" w:cs="Times New Roman"/>
          <w:sz w:val="24"/>
          <w:szCs w:val="24"/>
        </w:rPr>
        <w:t xml:space="preserve"> variable importance (variables in red in a), normalized between 0 and 1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C4286">
        <w:rPr>
          <w:rStyle w:val="normaltextrun"/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The predictor variable name</w:t>
      </w:r>
      <w:r>
        <w:rPr>
          <w:rStyle w:val="normaltextrun"/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s</w:t>
      </w:r>
      <w:r w:rsidRPr="009C4286">
        <w:rPr>
          <w:rStyle w:val="normaltextrun"/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correspond to </w:t>
      </w:r>
      <w:r>
        <w:rPr>
          <w:rStyle w:val="normaltextrun"/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Extended Data Table 1</w:t>
      </w:r>
      <w:r w:rsidRPr="009C4286">
        <w:rPr>
          <w:rStyle w:val="normaltextrun"/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.</w:t>
      </w:r>
    </w:p>
    <w:p w14:paraId="0BA940D0" w14:textId="2F82E285" w:rsidR="006A442F" w:rsidRDefault="000D777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14A765F" wp14:editId="00ABFC5F">
            <wp:extent cx="5296535" cy="5046345"/>
            <wp:effectExtent l="0" t="0" r="0" b="1905"/>
            <wp:docPr id="3" name="Picture 3" descr="C:\Users\aota\AppData\Local\Microsoft\Windows\INetCache\Content.MSO\FD80DF2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ota\AppData\Local\Microsoft\Windows\INetCache\Content.MSO\FD80DF2F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535" cy="5046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8D2DF" w14:textId="3FA6499D" w:rsidR="00DB7FFD" w:rsidRDefault="000D7776">
      <w:pP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bookmarkStart w:id="0" w:name="_Hlk79408213"/>
      <w:r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Extended Data </w:t>
      </w:r>
      <w:r w:rsidRPr="00445223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ig. 4.</w:t>
      </w:r>
      <w:r w:rsidRPr="00445223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445223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orest inventory plot density for the present dataset (2000–2019).</w:t>
      </w:r>
      <w:r w:rsidRPr="00445223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Plot density represents the number of sample plots per 0.1×0.1° grid (~100 km</w:t>
      </w:r>
      <w:r w:rsidRPr="00445223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2</w:t>
      </w:r>
      <w:r w:rsidRPr="00445223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. Thick line indicates the border between West, East, and Boreal categories.</w:t>
      </w:r>
      <w:bookmarkEnd w:id="0"/>
    </w:p>
    <w:p w14:paraId="6962D829" w14:textId="77777777" w:rsidR="00DB7FFD" w:rsidRDefault="00DB7FFD">
      <w:pP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 w:type="page"/>
      </w:r>
    </w:p>
    <w:p w14:paraId="413C416A" w14:textId="24167A68" w:rsidR="000D7776" w:rsidRDefault="00DB7F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EF33BD5" wp14:editId="144B33FF">
            <wp:extent cx="4718649" cy="5382083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xtendedFig3.t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6651" cy="540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E8A0D" w14:textId="77777777" w:rsidR="00857994" w:rsidRDefault="00DB7FFD">
      <w:pPr>
        <w:rPr>
          <w:rFonts w:ascii="Times New Roman" w:hAnsi="Times New Roman" w:cs="Times New Roman"/>
          <w:sz w:val="24"/>
          <w:szCs w:val="24"/>
        </w:rPr>
        <w:sectPr w:rsidR="00857994" w:rsidSect="000D7776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bookmarkStart w:id="1" w:name="_Hlk79409057"/>
      <w:r>
        <w:rPr>
          <w:rFonts w:ascii="Times New Roman" w:hAnsi="Times New Roman" w:cs="Times New Roman"/>
          <w:b/>
          <w:bCs/>
          <w:sz w:val="24"/>
          <w:szCs w:val="24"/>
        </w:rPr>
        <w:t xml:space="preserve">Extended Data 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>Fig. 5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3B5EAE">
        <w:rPr>
          <w:rFonts w:ascii="Times New Roman" w:hAnsi="Times New Roman" w:cs="Times New Roman"/>
          <w:sz w:val="24"/>
          <w:szCs w:val="24"/>
        </w:rPr>
        <w:t> 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>Performance of two candidate machine learning models to map forest types</w:t>
      </w:r>
      <w:r w:rsidRPr="003B5EAE">
        <w:rPr>
          <w:rFonts w:ascii="Times New Roman" w:hAnsi="Times New Roman" w:cs="Times New Roman"/>
          <w:sz w:val="24"/>
          <w:szCs w:val="24"/>
        </w:rPr>
        <w:t>. Kappa statistic and accuracy of random forests and support vector machine imputation models. Mean values from 20 repetitions and 95% CI are shown for each time period and region. Random forests outperformed support vector machine in all cases, and thus random forests were used to map forest types in this paper</w:t>
      </w:r>
      <w:bookmarkEnd w:id="1"/>
      <w:r w:rsidRPr="003B5EAE">
        <w:rPr>
          <w:rFonts w:ascii="Times New Roman" w:hAnsi="Times New Roman" w:cs="Times New Roman"/>
          <w:sz w:val="24"/>
          <w:szCs w:val="24"/>
        </w:rPr>
        <w:t>.</w:t>
      </w:r>
    </w:p>
    <w:p w14:paraId="09C7556A" w14:textId="3FD06775" w:rsidR="00857994" w:rsidRDefault="0085799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391DC22E" wp14:editId="7AAA01A2">
            <wp:extent cx="8229600" cy="47085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2.t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70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469E7" w14:textId="7DE53A50" w:rsidR="00857994" w:rsidRDefault="00857994">
      <w:pPr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GB" w:eastAsia="en-US"/>
        </w:rPr>
        <w:t xml:space="preserve">Extended Data </w:t>
      </w:r>
      <w:r w:rsidRPr="00237286">
        <w:rPr>
          <w:rFonts w:ascii="Times New Roman" w:eastAsia="Times New Roman" w:hAnsi="Times New Roman" w:cs="Times New Roman"/>
          <w:b/>
          <w:sz w:val="24"/>
          <w:szCs w:val="24"/>
          <w:lang w:val="en-GB" w:eastAsia="en-US"/>
        </w:rPr>
        <w:t xml:space="preserve">Fig.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GB" w:eastAsia="en-US"/>
        </w:rPr>
        <w:t>6</w:t>
      </w:r>
      <w:r w:rsidRPr="00237286">
        <w:rPr>
          <w:rFonts w:ascii="Times New Roman" w:eastAsia="Times New Roman" w:hAnsi="Times New Roman" w:cs="Times New Roman"/>
          <w:b/>
          <w:sz w:val="24"/>
          <w:szCs w:val="24"/>
          <w:lang w:val="en-GB" w:eastAsia="en-US"/>
        </w:rPr>
        <w:t>. Variable importance and correlogram of all predictor variables used in this study. a</w:t>
      </w:r>
      <w:r>
        <w:rPr>
          <w:rFonts w:ascii="Times New Roman" w:eastAsia="Times New Roman" w:hAnsi="Times New Roman" w:cs="Times New Roman"/>
          <w:b/>
          <w:sz w:val="24"/>
          <w:szCs w:val="24"/>
          <w:lang w:val="en-GB" w:eastAsia="en-US"/>
        </w:rPr>
        <w:t>,</w:t>
      </w:r>
      <w:r w:rsidRPr="00237286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t xml:space="preserve"> Variable importance based on classification accuracy of the random forests model. </w:t>
      </w:r>
      <w:r w:rsidRPr="00237286">
        <w:rPr>
          <w:rFonts w:ascii="Times New Roman" w:eastAsia="Times New Roman" w:hAnsi="Times New Roman" w:cs="Times New Roman"/>
          <w:b/>
          <w:sz w:val="24"/>
          <w:szCs w:val="24"/>
          <w:lang w:val="en-GB" w:eastAsia="en-US"/>
        </w:rPr>
        <w:t>b</w:t>
      </w:r>
      <w:r>
        <w:rPr>
          <w:rFonts w:ascii="Times New Roman" w:eastAsia="Times New Roman" w:hAnsi="Times New Roman" w:cs="Times New Roman"/>
          <w:b/>
          <w:sz w:val="24"/>
          <w:szCs w:val="24"/>
          <w:lang w:val="en-GB" w:eastAsia="en-US"/>
        </w:rPr>
        <w:t>,</w:t>
      </w:r>
      <w:r w:rsidRPr="00237286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t xml:space="preserve"> Correlation matrix of predictor variables for the present (2000-2019) dataset. See </w:t>
      </w:r>
      <w:ins w:id="2" w:author="Abbasi, Akane O." w:date="2021-08-18T21:47:00Z">
        <w:r w:rsidR="000031B2">
          <w:rPr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Extended Data </w:t>
        </w:r>
      </w:ins>
      <w:r w:rsidRPr="00237286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t xml:space="preserve">Table </w:t>
      </w:r>
      <w:ins w:id="3" w:author="Abbasi, Akane O." w:date="2021-08-18T21:47:00Z">
        <w:r w:rsidR="000031B2">
          <w:rPr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1</w:t>
        </w:r>
      </w:ins>
      <w:del w:id="4" w:author="Abbasi, Akane O." w:date="2021-08-18T21:47:00Z">
        <w:r w:rsidDel="000031B2">
          <w:rPr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delText>S4</w:delText>
        </w:r>
      </w:del>
      <w:r w:rsidRPr="00237286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t xml:space="preserve"> for detailed definition and description of each variable.</w:t>
      </w:r>
    </w:p>
    <w:p w14:paraId="40482788" w14:textId="541664CD" w:rsidR="00857994" w:rsidRDefault="00857994">
      <w:pPr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br w:type="page"/>
      </w:r>
      <w:bookmarkStart w:id="5" w:name="_GoBack"/>
      <w:bookmarkEnd w:id="5"/>
    </w:p>
    <w:p w14:paraId="7A2601A8" w14:textId="338C811A" w:rsidR="00000AF3" w:rsidRDefault="00000AF3">
      <w:pPr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F6E55CE" wp14:editId="56DE91CE">
            <wp:extent cx="6378917" cy="4876800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xtendedFig5.ti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5675" cy="4927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D0CCE" w14:textId="33C2AE26" w:rsidR="00000AF3" w:rsidRDefault="00000AF3">
      <w:pPr>
        <w:rPr>
          <w:rFonts w:ascii="Times New Roman" w:hAnsi="Times New Roman" w:cs="Times New Roman"/>
          <w:sz w:val="24"/>
          <w:szCs w:val="24"/>
        </w:rPr>
      </w:pPr>
      <w:bookmarkStart w:id="6" w:name="_Hlk79409437"/>
      <w:r>
        <w:rPr>
          <w:rFonts w:ascii="Times New Roman" w:hAnsi="Times New Roman" w:cs="Times New Roman"/>
          <w:b/>
          <w:bCs/>
          <w:sz w:val="24"/>
          <w:szCs w:val="24"/>
        </w:rPr>
        <w:t xml:space="preserve">Extended Data 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>Fig. 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 xml:space="preserve">. Average silhouette width with different number of clusters and number of dimensions obtained from autoencoder neural network. </w:t>
      </w: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3B5EAE">
        <w:rPr>
          <w:rFonts w:ascii="Times New Roman" w:hAnsi="Times New Roman" w:cs="Times New Roman"/>
          <w:sz w:val="24"/>
          <w:szCs w:val="24"/>
        </w:rPr>
        <w:t>, 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>b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3B5EAE">
        <w:rPr>
          <w:rFonts w:ascii="Times New Roman" w:hAnsi="Times New Roman" w:cs="Times New Roman"/>
          <w:sz w:val="24"/>
          <w:szCs w:val="24"/>
        </w:rPr>
        <w:t> West, 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3B5EAE">
        <w:rPr>
          <w:rFonts w:ascii="Times New Roman" w:hAnsi="Times New Roman" w:cs="Times New Roman"/>
          <w:sz w:val="24"/>
          <w:szCs w:val="24"/>
        </w:rPr>
        <w:t>, 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3B5EAE">
        <w:rPr>
          <w:rFonts w:ascii="Times New Roman" w:hAnsi="Times New Roman" w:cs="Times New Roman"/>
          <w:sz w:val="24"/>
          <w:szCs w:val="24"/>
        </w:rPr>
        <w:t xml:space="preserve"> East, and 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3B5EAE">
        <w:rPr>
          <w:rFonts w:ascii="Times New Roman" w:hAnsi="Times New Roman" w:cs="Times New Roman"/>
          <w:sz w:val="24"/>
          <w:szCs w:val="24"/>
        </w:rPr>
        <w:t>, 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3B5EAE">
        <w:rPr>
          <w:rFonts w:ascii="Times New Roman" w:hAnsi="Times New Roman" w:cs="Times New Roman"/>
          <w:sz w:val="24"/>
          <w:szCs w:val="24"/>
        </w:rPr>
        <w:t xml:space="preserve"> Boreal regions. Left column (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3B5EAE">
        <w:rPr>
          <w:rFonts w:ascii="Times New Roman" w:hAnsi="Times New Roman" w:cs="Times New Roman"/>
          <w:sz w:val="24"/>
          <w:szCs w:val="24"/>
        </w:rPr>
        <w:t>, 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3B5EAE">
        <w:rPr>
          <w:rFonts w:ascii="Times New Roman" w:hAnsi="Times New Roman" w:cs="Times New Roman"/>
          <w:sz w:val="24"/>
          <w:szCs w:val="24"/>
        </w:rPr>
        <w:t>, 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3B5EAE">
        <w:rPr>
          <w:rFonts w:ascii="Times New Roman" w:hAnsi="Times New Roman" w:cs="Times New Roman"/>
          <w:sz w:val="24"/>
          <w:szCs w:val="24"/>
        </w:rPr>
        <w:t>) is 2000-2019 dataset, and right column (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3B5EAE">
        <w:rPr>
          <w:rFonts w:ascii="Times New Roman" w:hAnsi="Times New Roman" w:cs="Times New Roman"/>
          <w:sz w:val="24"/>
          <w:szCs w:val="24"/>
        </w:rPr>
        <w:t>, 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3B5EAE">
        <w:rPr>
          <w:rFonts w:ascii="Times New Roman" w:hAnsi="Times New Roman" w:cs="Times New Roman"/>
          <w:sz w:val="24"/>
          <w:szCs w:val="24"/>
        </w:rPr>
        <w:t>, 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3B5EAE">
        <w:rPr>
          <w:rFonts w:ascii="Times New Roman" w:hAnsi="Times New Roman" w:cs="Times New Roman"/>
          <w:sz w:val="24"/>
          <w:szCs w:val="24"/>
        </w:rPr>
        <w:t>) is 1970-1999 dataset. Since silhouette width does not improve above number of dimensions = 15, we chose 15 as the number of dimensions for all models. Due to the data size, we used 90% of the East 2000-2019 dataset to conduct K-means cluster analysis and calculate silhouette width.</w:t>
      </w:r>
      <w:bookmarkEnd w:id="6"/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7E9155E" w14:textId="4E9FA58C" w:rsidR="00000AF3" w:rsidRDefault="00000AF3">
      <w:pPr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D9EB91C" wp14:editId="6ED164D7">
            <wp:extent cx="8229600" cy="46551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xtendedFig6.tif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5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0B91F" w14:textId="38C636D2" w:rsidR="00000AF3" w:rsidRDefault="00000A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xtended Data </w:t>
      </w:r>
      <w:r w:rsidRPr="009607AA">
        <w:rPr>
          <w:rFonts w:ascii="Times New Roman" w:hAnsi="Times New Roman" w:cs="Times New Roman"/>
          <w:b/>
          <w:bCs/>
          <w:sz w:val="24"/>
          <w:szCs w:val="24"/>
        </w:rPr>
        <w:t>Fig. </w:t>
      </w:r>
      <w:r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9607AA">
        <w:rPr>
          <w:rFonts w:ascii="Times New Roman" w:hAnsi="Times New Roman" w:cs="Times New Roman"/>
          <w:b/>
          <w:bCs/>
          <w:sz w:val="24"/>
          <w:szCs w:val="24"/>
        </w:rPr>
        <w:t>. Confusion matrix of the random forests model trained using present (2000-2019) data for the West (a), East (b), and Boreal (c) region.</w:t>
      </w:r>
      <w:r w:rsidRPr="009607AA">
        <w:rPr>
          <w:rFonts w:ascii="Times New Roman" w:hAnsi="Times New Roman" w:cs="Times New Roman"/>
          <w:sz w:val="24"/>
          <w:szCs w:val="24"/>
        </w:rPr>
        <w:t> The values are percent mean number of cases based on 20 repetitions.</w:t>
      </w:r>
    </w:p>
    <w:p w14:paraId="2731EEEE" w14:textId="77777777" w:rsidR="00000AF3" w:rsidRDefault="00000A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7823208" w14:textId="2600FC44" w:rsidR="00857994" w:rsidRDefault="00000AF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EA74925" wp14:editId="783F0DCA">
            <wp:extent cx="8229600" cy="4648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xtendedFig7.ti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A762D" w14:textId="785E6BBE" w:rsidR="00000AF3" w:rsidRDefault="00000A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xtended Data </w:t>
      </w:r>
      <w:r w:rsidRPr="009607AA">
        <w:rPr>
          <w:rFonts w:ascii="Times New Roman" w:hAnsi="Times New Roman" w:cs="Times New Roman"/>
          <w:b/>
          <w:bCs/>
          <w:sz w:val="24"/>
          <w:szCs w:val="24"/>
        </w:rPr>
        <w:t>Fig. </w:t>
      </w: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9607AA">
        <w:rPr>
          <w:rFonts w:ascii="Times New Roman" w:hAnsi="Times New Roman" w:cs="Times New Roman"/>
          <w:b/>
          <w:bCs/>
          <w:sz w:val="24"/>
          <w:szCs w:val="24"/>
        </w:rPr>
        <w:t>. Confusion matrix of the random forests model trained using past (1970-1999) data for the West (a), East (b), and Boreal (c) region.</w:t>
      </w:r>
      <w:r w:rsidRPr="009607AA">
        <w:rPr>
          <w:rFonts w:ascii="Times New Roman" w:hAnsi="Times New Roman" w:cs="Times New Roman"/>
          <w:sz w:val="24"/>
          <w:szCs w:val="24"/>
        </w:rPr>
        <w:t> The values are percent mean number of cases based on 20 repetitions.</w:t>
      </w:r>
    </w:p>
    <w:p w14:paraId="59585501" w14:textId="77777777" w:rsidR="00000AF3" w:rsidRDefault="00000A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62A72D" w14:textId="3F247C61" w:rsidR="00DB7FFD" w:rsidRDefault="0085799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Extended Data 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3B5EAE">
        <w:rPr>
          <w:rFonts w:ascii="Times New Roman" w:hAnsi="Times New Roman" w:cs="Times New Roman"/>
          <w:b/>
          <w:bCs/>
          <w:sz w:val="24"/>
          <w:szCs w:val="24"/>
        </w:rPr>
        <w:t>. List of predictor variables used to map forest types.</w:t>
      </w:r>
    </w:p>
    <w:tbl>
      <w:tblPr>
        <w:tblW w:w="0" w:type="dxa"/>
        <w:tblInd w:w="-5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1"/>
        <w:gridCol w:w="3892"/>
        <w:gridCol w:w="2322"/>
        <w:gridCol w:w="1137"/>
        <w:gridCol w:w="1148"/>
        <w:gridCol w:w="1790"/>
        <w:gridCol w:w="1137"/>
        <w:gridCol w:w="1148"/>
      </w:tblGrid>
      <w:tr w:rsidR="00857994" w:rsidRPr="00C24E94" w14:paraId="14513CFE" w14:textId="77777777" w:rsidTr="00720B0A">
        <w:trPr>
          <w:trHeight w:val="144"/>
        </w:trPr>
        <w:tc>
          <w:tcPr>
            <w:tcW w:w="960" w:type="dxa"/>
            <w:vMerge w:val="restart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AE0AF5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ariable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080" w:type="dxa"/>
            <w:vMerge w:val="restart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8B3652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finition (unit)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77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53BC2F6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970-1999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215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0B329A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000-2019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857994" w:rsidRPr="00C24E94" w14:paraId="010DAAF5" w14:textId="77777777" w:rsidTr="00720B0A">
        <w:trPr>
          <w:trHeight w:val="144"/>
        </w:trPr>
        <w:tc>
          <w:tcPr>
            <w:tcW w:w="0" w:type="auto"/>
            <w:vMerge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B9D8989" w14:textId="77777777" w:rsidR="00857994" w:rsidRPr="00C24E94" w:rsidRDefault="00857994" w:rsidP="00720B0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5B1F528" w14:textId="77777777" w:rsidR="00857994" w:rsidRPr="00C24E94" w:rsidRDefault="00857994" w:rsidP="00720B0A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716D5B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ata source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2110986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ference year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2A716D3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solution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F23588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ata source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A07C52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ference year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5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724278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solution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857994" w:rsidRPr="00C24E94" w14:paraId="1410A515" w14:textId="77777777" w:rsidTr="00720B0A">
        <w:trPr>
          <w:trHeight w:val="144"/>
        </w:trPr>
        <w:tc>
          <w:tcPr>
            <w:tcW w:w="14040" w:type="dxa"/>
            <w:gridSpan w:val="8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6439F8" w14:textId="77777777" w:rsidR="00857994" w:rsidRPr="00C24E94" w:rsidRDefault="00857994" w:rsidP="00720B0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limate covariates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857994" w:rsidRPr="00C24E94" w14:paraId="4ACBF58C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9C843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1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A4A4A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Annual mean temperature (0.1 °C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4DD026" w14:textId="0FFE7F70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orldClim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v.2.1 (</w:t>
            </w:r>
            <w:r w:rsidR="000031B2">
              <w:rPr>
                <w:rFonts w:ascii="Times New Roman" w:eastAsia="Times New Roman" w:hAnsi="Times New Roman" w:cs="Times New Roman"/>
                <w:sz w:val="20"/>
                <w:szCs w:val="20"/>
              </w:rPr>
              <w:t>70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)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36F2E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10A0F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FC0DE8" w14:textId="316B92E0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HELSA v.1.2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="000031B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)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AE3F9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9-2013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CA7A8B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127C8A36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97C78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2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CEBE2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Mean diurnal range (°C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61501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orldClim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v.2.1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4A09C6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65CA18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06DA6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HELSA v.1.2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F5798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9-2013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44479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73272155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CEFF6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3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27E3D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Isothermality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(unitless*100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5C5A0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orldClim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v.2.1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F70E9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F8AD4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1C232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HELSA v.1.2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7D8F6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9-2013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F20143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679FAF02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36AA5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4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31E48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emperature seasonality (standard deviation*100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92B3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orldClim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v.2.1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9AE551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5C518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19B7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HELSA v.1.2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A5E6C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9-2013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92D26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5267274E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09D2E3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5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EC55A3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emperature annual range (0.1 °C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9E1BC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orldClim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v.2.1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C07F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EA7FC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359E1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HELSA v.1.2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E77D3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9-2013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47BE9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72EED84B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5BB89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6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C68B13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Mean temperature of wettest quarter (0.1 °C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D20D2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orldClim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v.2.1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056C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1F0668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45C15C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HELSA v.1.2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17D0B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9-2013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AFFFA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7E04EE2A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ECAB68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7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789FDB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Mean temperature of driest quarter (0.1 °C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995DB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orldClim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v.2.1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AC0D9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914B5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043686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HELSA v.1.2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AC9E6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9-2013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469D1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5ADA2F8A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31C2A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8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059B8B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Mean temperature of warmest quarter (0.1 °C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2D0EA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orldClim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v.2.1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97A03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93FE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44910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HELSA v.1.2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7D724C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9-2013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96878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2CC5C89B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5EB7B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9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BBE27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Mean temperature of coldest quarter (0.1 °C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BE58C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orldClim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v.2.1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D1D82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5DC45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41AFE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HELSA v.1.2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05B4D1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9-2013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67A7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61A4907B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ADA8D1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10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3230D8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Annual precipitation (mm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889CEC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orldClim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v.2.1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F8C40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85268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239E5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HELSA v.1.2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7DA01C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9-2013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74105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3A3F49B1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47B09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11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DD4D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Precipitation seasonality (coefficient of variation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EB02F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orldClim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v.2.1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DE82C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4B97C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09BF61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HELSA v.1.2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FF8DC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9-2013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F0001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1A4598EE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FAEA03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12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F03F58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Precipitation of wettest quarter (mm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BAED08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orldClim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v.2.1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24327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B18C13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57844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HELSA v.1.2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7972C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9-2013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35FD5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6B0611DB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08992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13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E8285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Precipitation of driest quarter (mm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5FCE6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orldClim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v.2.1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7DD528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67188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25BBD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HELSA v.1.2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A38F5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9-2013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BF680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1E603436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E7E56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14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59BC4C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Precipitation of warmest quarter (mm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999BC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orldClim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v.2.1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FB12C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0BB66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608486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HELSA v.1.2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C8E81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9-2013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7B906C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25C5E135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BFBF33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15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170196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Precipitation of coldest quarter (mm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A4AD4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orldClim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v.2.1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98A288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A0338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E52F4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HELSA v.1.2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54DA2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9-2013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426FC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255B391E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D7A88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16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3289C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Potential evapotranspiration (mm year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-1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DD4182" w14:textId="06EE7525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GIAR-CSI v.2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="000031B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)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26EF5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B9CC81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E7452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GIAR-CSI v.2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4F6A1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867C4C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67F12915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7AAEEA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17 </w:t>
            </w:r>
          </w:p>
        </w:tc>
        <w:tc>
          <w:tcPr>
            <w:tcW w:w="408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391F301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Indexed annual aridity (unitless index*10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-4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) 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12436A6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GIAR-CSI v.2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551242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4E46ED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A7E0E4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GIAR-CSI v.2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0F63BD1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70-2000 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161972C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0F3B57B3" w14:textId="77777777" w:rsidTr="00720B0A">
        <w:trPr>
          <w:trHeight w:val="144"/>
        </w:trPr>
        <w:tc>
          <w:tcPr>
            <w:tcW w:w="14040" w:type="dxa"/>
            <w:gridSpan w:val="8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C1EA04" w14:textId="77777777" w:rsidR="00857994" w:rsidRPr="00C24E94" w:rsidRDefault="00857994" w:rsidP="00720B0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pographic covariates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857994" w:rsidRPr="00C24E94" w14:paraId="434922D2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A0230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1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6BA0F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levation (m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0A5E20" w14:textId="0510B0C9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="000031B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)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C9AEEB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8372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98FF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94CFAB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EFC44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415C3E0A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C99C0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2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735278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Roughness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2F999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24011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4A6A8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E6A0F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B9828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D1B011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357F7BE4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C4D28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3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CCC401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errain ruggedness index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88411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35EA5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6B12E6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C0C37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188C9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D76D0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610C3754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C0B08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4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40BE3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opographic position index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CE7DBB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A2D6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6D74C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26E43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0EFD7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1E50BC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1D65D0E1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B3753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5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A5C2A8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Aspect cosine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299FE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E7C73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D27D91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2815C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D8D8B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FF1216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09B5E557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0AF70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6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B345E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Aspect sine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8D3C2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4A905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8F6AF1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06482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0B37F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6EEE3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0A542F7F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2BEBE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7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06110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Slope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C8FD8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B3342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E3BB2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8F362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1D93D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BC995C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407DB1E3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AEE32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8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4CCB4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Profile curvature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1F052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16C43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72C1FB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889D03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FC6C6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D7B668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17E9A21E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E1FE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9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BB34A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angential curvature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E043B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936561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A50B2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AA045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74DB9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18F7DC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7238FBB0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FD21A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10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00EBD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First order partial derivative (E-W slope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639D5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832C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E1C9A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01C3B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BE183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42D41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45766CA1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1C906B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11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DD078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First order partial derivative (N-S slope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778C4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D7AC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6AF45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2D5AB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FF056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7E830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06F4449F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322D5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12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0215B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Second order partial derivative (E-W slope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07961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1612B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D934A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C59E4B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5682E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E9BC9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76E147A5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3F94CD8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13 </w:t>
            </w:r>
          </w:p>
        </w:tc>
        <w:tc>
          <w:tcPr>
            <w:tcW w:w="408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E05E67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Second order partial derivative (N-S slope) 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3664D1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6A7AB71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968EA4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8F0E35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arthEnv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C4F2F6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10 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4D9E98B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2F86F29B" w14:textId="77777777" w:rsidTr="00720B0A">
        <w:trPr>
          <w:trHeight w:val="144"/>
        </w:trPr>
        <w:tc>
          <w:tcPr>
            <w:tcW w:w="14040" w:type="dxa"/>
            <w:gridSpan w:val="8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867017" w14:textId="77777777" w:rsidR="00857994" w:rsidRPr="00C24E94" w:rsidRDefault="00857994" w:rsidP="00720B0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oil covariates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857994" w:rsidRPr="00C24E94" w14:paraId="5E6A906D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15EC63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S1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1A882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Bulk density (g c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-3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E51E9F" w14:textId="6C5AC62A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ISE30sec v1.0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 w:rsidR="000031B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)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4A24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6762B34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84355B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FFD55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ISE30sec v1.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A8A9B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84EC5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697A8A84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339DDC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S2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3BC8DB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Percent clay (mass %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53B6B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ISE30sec v1.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156B1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BAF919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F30B7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ISE30sec v1.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0B0CA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F210C8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551153ED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0DD3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S3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D2889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Organic carbon content (g kg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-1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CE5F31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ISE30sec v1.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26DB4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B80698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E1C51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ISE30sec v1.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52F553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9A2F3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7D8129BC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CD7ED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S4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88E756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pH measured in water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1F9C2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ISE30sec v1.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B6F3D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B641B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051BC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ISE30sec v1.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07372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DC6E53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1FF94152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2B0B5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S5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5F77DB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Electrical conductivity (</w:t>
            </w: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dS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-1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)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85BF3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ISE30sec v1.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054C5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4F6C2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F4918B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ISE30sec v1.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80740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1593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16835B7B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4B973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S6 </w:t>
            </w:r>
          </w:p>
        </w:tc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F419A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C/N ratio </w:t>
            </w:r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89EAC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ISE30sec v1.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FF869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C1E16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7AFECC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ISE30sec v1.0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D928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3C1F23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36F87BA3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8594863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S7 </w:t>
            </w:r>
          </w:p>
        </w:tc>
        <w:tc>
          <w:tcPr>
            <w:tcW w:w="408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43ADB7A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Total nitrogen (g kg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-1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) 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102A52D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ISE30sec v1.0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D875842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C51BC9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6BBA46C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WISE30sec v1.0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79FA157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na</w:t>
            </w:r>
            <w:proofErr w:type="spellEnd"/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1FD8C34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857994" w:rsidRPr="00C24E94" w14:paraId="5DCC8E22" w14:textId="77777777" w:rsidTr="00720B0A">
        <w:trPr>
          <w:trHeight w:val="144"/>
        </w:trPr>
        <w:tc>
          <w:tcPr>
            <w:tcW w:w="14040" w:type="dxa"/>
            <w:gridSpan w:val="8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ABE066" w14:textId="77777777" w:rsidR="00857994" w:rsidRPr="00C24E94" w:rsidRDefault="00857994" w:rsidP="00720B0A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nthropogenic impact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857994" w:rsidRPr="00C24E94" w14:paraId="363E6E1F" w14:textId="77777777" w:rsidTr="00720B0A">
        <w:trPr>
          <w:trHeight w:val="144"/>
        </w:trPr>
        <w:tc>
          <w:tcPr>
            <w:tcW w:w="96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B75898B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H </w:t>
            </w:r>
          </w:p>
        </w:tc>
        <w:tc>
          <w:tcPr>
            <w:tcW w:w="408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72A4F2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Human footprint 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D2B1A60" w14:textId="71712D78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(7</w:t>
            </w:r>
            <w:r w:rsidR="000031B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)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99FD035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993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3035A7E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2B37A6C" w14:textId="1DEA4A4F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(7</w:t>
            </w:r>
            <w:r w:rsidR="000031B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)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A6C7BBF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2009 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ED40130" w14:textId="77777777" w:rsidR="00857994" w:rsidRPr="00C24E94" w:rsidRDefault="00857994" w:rsidP="00720B0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24E94">
              <w:rPr>
                <w:rFonts w:ascii="Times New Roman" w:eastAsia="Times New Roman" w:hAnsi="Times New Roman" w:cs="Times New Roman"/>
                <w:sz w:val="20"/>
                <w:szCs w:val="20"/>
              </w:rPr>
              <w:t>1 km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C24E9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</w:tbl>
    <w:p w14:paraId="54E45BC7" w14:textId="77777777" w:rsidR="00857994" w:rsidRPr="001079C6" w:rsidRDefault="00857994">
      <w:pPr>
        <w:rPr>
          <w:rFonts w:ascii="Times New Roman" w:hAnsi="Times New Roman" w:cs="Times New Roman"/>
          <w:sz w:val="24"/>
          <w:szCs w:val="24"/>
        </w:rPr>
      </w:pPr>
    </w:p>
    <w:sectPr w:rsidR="00857994" w:rsidRPr="001079C6" w:rsidSect="00857994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basi, Akane O.">
    <w15:presenceInfo w15:providerId="AD" w15:userId="S-1-5-21-2147685005-3481175987-295382041-1076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MDIzNTW2MDMyMzNQ0lEKTi0uzszPAykwrAUAKk508CwAAAA="/>
  </w:docVars>
  <w:rsids>
    <w:rsidRoot w:val="001079C6"/>
    <w:rsid w:val="00000AF3"/>
    <w:rsid w:val="000031B2"/>
    <w:rsid w:val="000D7776"/>
    <w:rsid w:val="001079C6"/>
    <w:rsid w:val="001E5CD3"/>
    <w:rsid w:val="002E592B"/>
    <w:rsid w:val="00397411"/>
    <w:rsid w:val="004F39F4"/>
    <w:rsid w:val="005E623E"/>
    <w:rsid w:val="00625AE2"/>
    <w:rsid w:val="006450DD"/>
    <w:rsid w:val="006519F0"/>
    <w:rsid w:val="006A442F"/>
    <w:rsid w:val="00857994"/>
    <w:rsid w:val="0089051B"/>
    <w:rsid w:val="00950D4C"/>
    <w:rsid w:val="009A06B6"/>
    <w:rsid w:val="00AC33C9"/>
    <w:rsid w:val="00B53A4F"/>
    <w:rsid w:val="00D2770E"/>
    <w:rsid w:val="00DB7FFD"/>
    <w:rsid w:val="00E53AA5"/>
    <w:rsid w:val="00EA6E22"/>
    <w:rsid w:val="00EC0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DC1C0"/>
  <w15:chartTrackingRefBased/>
  <w15:docId w15:val="{582A3647-4E20-43BB-8FA2-1FAE12FA1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1079C6"/>
  </w:style>
  <w:style w:type="character" w:customStyle="1" w:styleId="normaltextrun">
    <w:name w:val="normaltextrun"/>
    <w:basedOn w:val="DefaultParagraphFont"/>
    <w:rsid w:val="001079C6"/>
  </w:style>
  <w:style w:type="character" w:styleId="CommentReference">
    <w:name w:val="annotation reference"/>
    <w:basedOn w:val="DefaultParagraphFont"/>
    <w:uiPriority w:val="99"/>
    <w:semiHidden/>
    <w:unhideWhenUsed/>
    <w:rsid w:val="00EC05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05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05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05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05B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05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05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"/><Relationship Id="rId13" Type="http://schemas.openxmlformats.org/officeDocument/2006/relationships/image" Target="media/image7.ti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image" Target="media/image1.tif"/><Relationship Id="rId12" Type="http://schemas.openxmlformats.org/officeDocument/2006/relationships/image" Target="media/image6.tif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tif"/><Relationship Id="rId5" Type="http://schemas.openxmlformats.org/officeDocument/2006/relationships/settings" Target="settings.xml"/><Relationship Id="rId15" Type="http://schemas.openxmlformats.org/officeDocument/2006/relationships/image" Target="media/image9.tif"/><Relationship Id="rId10" Type="http://schemas.openxmlformats.org/officeDocument/2006/relationships/image" Target="media/image4.jpeg"/><Relationship Id="rId4" Type="http://schemas.openxmlformats.org/officeDocument/2006/relationships/styles" Target="styles.xml"/><Relationship Id="rId9" Type="http://schemas.openxmlformats.org/officeDocument/2006/relationships/image" Target="media/image3.tif"/><Relationship Id="rId14" Type="http://schemas.openxmlformats.org/officeDocument/2006/relationships/image" Target="media/image8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EEA1F80E447B418FA1D47B57B08757" ma:contentTypeVersion="14" ma:contentTypeDescription="Create a new document." ma:contentTypeScope="" ma:versionID="b8de0b29749d2daae4b0a8f42fce54c8">
  <xsd:schema xmlns:xsd="http://www.w3.org/2001/XMLSchema" xmlns:xs="http://www.w3.org/2001/XMLSchema" xmlns:p="http://schemas.microsoft.com/office/2006/metadata/properties" xmlns:ns3="52b0fb0c-40f9-4728-ad06-baa70c6d2cec" xmlns:ns4="0da22d03-a044-4d37-8d61-2e52f45284c7" targetNamespace="http://schemas.microsoft.com/office/2006/metadata/properties" ma:root="true" ma:fieldsID="dd66ab7f2a46408abe0a043cd207d977" ns3:_="" ns4:_="">
    <xsd:import namespace="52b0fb0c-40f9-4728-ad06-baa70c6d2cec"/>
    <xsd:import namespace="0da22d03-a044-4d37-8d61-2e52f45284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0fb0c-40f9-4728-ad06-baa70c6d2c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a22d03-a044-4d37-8d61-2e52f45284c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D311BD-2513-4ABC-9BF9-DA03F62C3D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12372D-A35C-4565-90E3-7AA08353C7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92BA1B-169E-4963-8F7A-EB95B8001F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b0fb0c-40f9-4728-ad06-baa70c6d2cec"/>
    <ds:schemaRef ds:uri="0da22d03-a044-4d37-8d61-2e52f45284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1</Pages>
  <Words>994</Words>
  <Characters>566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ne O. Abbasi</dc:creator>
  <cp:keywords/>
  <dc:description/>
  <cp:lastModifiedBy>Akane O. Abbasi</cp:lastModifiedBy>
  <cp:revision>7</cp:revision>
  <dcterms:created xsi:type="dcterms:W3CDTF">2021-08-13T15:24:00Z</dcterms:created>
  <dcterms:modified xsi:type="dcterms:W3CDTF">2021-08-19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EEA1F80E447B418FA1D47B57B08757</vt:lpwstr>
  </property>
</Properties>
</file>